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хранения программ, относящихся к лабораторной № 10, и переместился в неё. В этой папке я создал файлы lab10-1.asm, readme-1.txt и readme-2.txt.</w:t>
      </w:r>
    </w:p>
    <w:p>
      <w:pPr>
        <w:pStyle w:val="BodyText"/>
      </w:pPr>
      <w:r>
        <w:t xml:space="preserve">В файл lab10-1.asm я ввел код из примера 10.1, который описывает программу для записи текста в файл. Затем я скомпилировал этот код в исполняемый файл и провел тестирование его функционал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92805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Разработанная мной программа запрашивает ввод текста пользователя и записывает его в файл readme.txt. В случае отсутствия данного файла, введённый текст не будет сохранё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3531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При попытке запустить файл lab10-1, я столкнулся с проблемой: файл не исполнялся из-за отсутствия прав на выполнени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72262"/>
            <wp:effectExtent b="0" l="0" r="0" t="0"/>
            <wp:docPr descr="Figure 3: файл не запускаетс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Я применил команду chmod для предоставления исполняемых прав файлу lab10-1.asm с кодом программы. После изменения прав я снова попробовал его выполнить.</w:t>
      </w:r>
    </w:p>
    <w:p>
      <w:pPr>
        <w:pStyle w:val="BodyText"/>
      </w:pPr>
      <w:r>
        <w:t xml:space="preserve">Файл успешно запустился, но поскольку он содержал ассемблерные инструкции, а не команды оболочки, в терминале возникли ошибк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34510"/>
            <wp:effectExtent b="0" l="0" r="0" t="0"/>
            <wp:docPr descr="Figure 4: файл asm запскаетс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Кроме того, я настроил права доступа для файлов readme в соответствии с указаниями в таблице 10.4 и проверил корректность установленных прав с помощью команды ls -</w:t>
      </w:r>
    </w:p>
    <w:p>
      <w:pPr>
        <w:pStyle w:val="BodyText"/>
      </w:pPr>
      <w:r>
        <w:t xml:space="preserve">Мой вариант 18:</w:t>
      </w:r>
      <w:r>
        <w:t xml:space="preserve"> </w:t>
      </w:r>
      <w:r>
        <w:rPr>
          <w:rStyle w:val="VerbatimChar"/>
        </w:rPr>
        <w:t xml:space="preserve">-wx r-x -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1 011 1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35326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639376" cy="6304547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82614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оловьев Серафим</dc:creator>
  <dc:language>ru-RU</dc:language>
  <cp:keywords/>
  <dcterms:created xsi:type="dcterms:W3CDTF">2024-01-02T11:09:23Z</dcterms:created>
  <dcterms:modified xsi:type="dcterms:W3CDTF">2024-01-02T1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